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7B34D" w14:textId="37E22BC3" w:rsidR="00E509BB" w:rsidRPr="00712D8E" w:rsidRDefault="00712D8E">
      <w:pPr>
        <w:rPr>
          <w:b/>
          <w:bCs/>
        </w:rPr>
      </w:pPr>
      <w:r w:rsidRPr="00712D8E">
        <w:rPr>
          <w:b/>
          <w:bCs/>
        </w:rPr>
        <w:t>Kings crowd website</w:t>
      </w:r>
    </w:p>
    <w:p w14:paraId="7AB5A0BE" w14:textId="24E48F1D" w:rsidR="00712D8E" w:rsidRDefault="00712D8E"/>
    <w:p w14:paraId="6F530933" w14:textId="7FD79447" w:rsidR="00712D8E" w:rsidRDefault="00712D8E">
      <w:hyperlink r:id="rId4" w:history="1">
        <w:r w:rsidRPr="00C125C7">
          <w:rPr>
            <w:rStyle w:val="Hyperlink"/>
          </w:rPr>
          <w:t>https://kingscrowd.com/companies/search/?security_type=-CAFES%2CConvertible+Note%2CDebt%2CEquity+-+Tokens%2COther+Security+Type%2CRevenue+Share%2CSAFE&amp;reg_type=-RegD+506b%2CRegA%2B%2CRegD+506c%2CS-1%2CTTW&amp;platform=StartEngine%2CWefunder</w:t>
        </w:r>
      </w:hyperlink>
    </w:p>
    <w:p w14:paraId="738FF342" w14:textId="77702F17" w:rsidR="00712D8E" w:rsidRDefault="00712D8E"/>
    <w:p w14:paraId="25CB7B98" w14:textId="0A5141FA" w:rsidR="00712D8E" w:rsidRDefault="00712D8E"/>
    <w:p w14:paraId="039D5840" w14:textId="77777777" w:rsidR="005B2341" w:rsidRDefault="00712D8E">
      <w:r>
        <w:t>EDGAR</w:t>
      </w:r>
    </w:p>
    <w:p w14:paraId="6A5CB96F" w14:textId="16344153" w:rsidR="00712D8E" w:rsidRDefault="00712D8E">
      <w:r>
        <w:t>Form C download website</w:t>
      </w:r>
    </w:p>
    <w:p w14:paraId="6DBABEAD" w14:textId="3031F586" w:rsidR="00521BBF" w:rsidRDefault="00521BBF"/>
    <w:p w14:paraId="07A4E721" w14:textId="0CC1BA7E" w:rsidR="00521BBF" w:rsidRDefault="00521BBF">
      <w:r w:rsidRPr="00521BBF">
        <w:t>https://www.sec.gov/edgar/search/#</w:t>
      </w:r>
    </w:p>
    <w:sectPr w:rsidR="00521B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sTSwMLA0MDM0NDJX0lEKTi0uzszPAykwrAUAv+k2yiwAAAA="/>
  </w:docVars>
  <w:rsids>
    <w:rsidRoot w:val="0036348F"/>
    <w:rsid w:val="0013216A"/>
    <w:rsid w:val="0036348F"/>
    <w:rsid w:val="00521BBF"/>
    <w:rsid w:val="005614DF"/>
    <w:rsid w:val="005B2341"/>
    <w:rsid w:val="00712D8E"/>
    <w:rsid w:val="00DC62D6"/>
    <w:rsid w:val="00E50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CF503"/>
  <w15:chartTrackingRefBased/>
  <w15:docId w15:val="{32FB7FA2-61D6-4B21-A69B-9A135BE55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2D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2D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kingscrowd.com/companies/search/?security_type=-CAFES%2CConvertible+Note%2CDebt%2CEquity+-+Tokens%2COther+Security+Type%2CRevenue+Share%2CSAFE&amp;reg_type=-RegD+506b%2CRegA%2B%2CRegD+506c%2CS-1%2CTTW&amp;platform=StartEngine%2CWefund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6</Words>
  <Characters>493</Characters>
  <Application>Microsoft Office Word</Application>
  <DocSecurity>0</DocSecurity>
  <Lines>4</Lines>
  <Paragraphs>1</Paragraphs>
  <ScaleCrop>false</ScaleCrop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ina Akter</dc:creator>
  <cp:keywords/>
  <dc:description/>
  <cp:lastModifiedBy>Mohsina Akter</cp:lastModifiedBy>
  <cp:revision>4</cp:revision>
  <dcterms:created xsi:type="dcterms:W3CDTF">2022-11-18T12:44:00Z</dcterms:created>
  <dcterms:modified xsi:type="dcterms:W3CDTF">2022-11-18T12:46:00Z</dcterms:modified>
</cp:coreProperties>
</file>